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627B1" w14:textId="3C4FF65C" w:rsidR="0081255B" w:rsidRPr="0081255B" w:rsidRDefault="0081255B" w:rsidP="00202388">
      <w:pPr>
        <w:rPr>
          <w:b/>
          <w:bCs/>
          <w:u w:val="single"/>
        </w:rPr>
      </w:pPr>
      <w:r w:rsidRPr="0081255B">
        <w:rPr>
          <w:b/>
          <w:bCs/>
          <w:u w:val="single"/>
        </w:rPr>
        <w:t>BIO</w:t>
      </w:r>
    </w:p>
    <w:p w14:paraId="46CF9F19" w14:textId="398C2D3F" w:rsidR="009D5383" w:rsidRDefault="00835D4E" w:rsidP="00202388">
      <w:r>
        <w:t>Hunger separates the leader from the rest of the pack. Bizzy Banks</w:t>
      </w:r>
      <w:r w:rsidR="00F65AA4">
        <w:t xml:space="preserve"> always</w:t>
      </w:r>
      <w:r>
        <w:t xml:space="preserve"> </w:t>
      </w:r>
      <w:r w:rsidR="00E019D5">
        <w:t>remains hungrier than the competition</w:t>
      </w:r>
      <w:r>
        <w:t xml:space="preserve">. Maintaining a commitment to elite wordplay, the Brooklyn-born </w:t>
      </w:r>
      <w:proofErr w:type="gramStart"/>
      <w:r>
        <w:t>Trinidadian-American</w:t>
      </w:r>
      <w:proofErr w:type="gramEnd"/>
      <w:r>
        <w:t xml:space="preserve"> rapper attacks beats with verbal dexterity, a natural sense of melody, and downright pugilistic spirit</w:t>
      </w:r>
      <w:r w:rsidR="007C53A9">
        <w:t xml:space="preserve"> shaped by a lifelong dedication to the craft itself</w:t>
      </w:r>
      <w:r>
        <w:t>.</w:t>
      </w:r>
      <w:r w:rsidR="003F6581">
        <w:t xml:space="preserve"> Posting up </w:t>
      </w:r>
      <w:r w:rsidR="6EA1BE85">
        <w:t xml:space="preserve">almost 100 </w:t>
      </w:r>
      <w:r w:rsidR="003F6581">
        <w:t>million streams and 20 million views,</w:t>
      </w:r>
      <w:r>
        <w:t xml:space="preserve"> </w:t>
      </w:r>
      <w:r w:rsidR="003F6581">
        <w:t>h</w:t>
      </w:r>
      <w:r>
        <w:t xml:space="preserve">is uncompromising approach has attracted </w:t>
      </w:r>
      <w:r w:rsidR="009D5383">
        <w:t xml:space="preserve">the endorsement of the late legend Pop Smoke and </w:t>
      </w:r>
      <w:r>
        <w:t xml:space="preserve">acclaim from </w:t>
      </w:r>
      <w:r w:rsidRPr="5C771753">
        <w:rPr>
          <w:i/>
          <w:iCs/>
        </w:rPr>
        <w:t>Pitchfork</w:t>
      </w:r>
      <w:r w:rsidR="003F6581">
        <w:t xml:space="preserve">, </w:t>
      </w:r>
      <w:r w:rsidR="003F6581" w:rsidRPr="5C771753">
        <w:rPr>
          <w:i/>
          <w:iCs/>
        </w:rPr>
        <w:t>The Source</w:t>
      </w:r>
      <w:r w:rsidR="003F6581">
        <w:t xml:space="preserve">, </w:t>
      </w:r>
      <w:r w:rsidR="003F6581" w:rsidRPr="5C771753">
        <w:rPr>
          <w:i/>
          <w:iCs/>
        </w:rPr>
        <w:t>Revolt</w:t>
      </w:r>
      <w:r w:rsidR="003F6581">
        <w:t xml:space="preserve">, </w:t>
      </w:r>
      <w:r w:rsidR="009D5383">
        <w:t xml:space="preserve">and </w:t>
      </w:r>
      <w:r w:rsidR="003F6581" w:rsidRPr="5C771753">
        <w:rPr>
          <w:i/>
          <w:iCs/>
        </w:rPr>
        <w:t>DJ Booth</w:t>
      </w:r>
      <w:r w:rsidR="003F6581">
        <w:t xml:space="preserve">, </w:t>
      </w:r>
      <w:r w:rsidR="009D5383">
        <w:t>to name a few</w:t>
      </w:r>
      <w:r w:rsidR="003F6581">
        <w:t>.</w:t>
      </w:r>
      <w:r w:rsidR="009D5383">
        <w:t xml:space="preserve"> However, his intensity never diminishes </w:t>
      </w:r>
      <w:r w:rsidR="003205B7">
        <w:t>or</w:t>
      </w:r>
      <w:r w:rsidR="009D5383">
        <w:t xml:space="preserve"> dwindles; it only increases and amplifies on the 2021 mixtape </w:t>
      </w:r>
      <w:r w:rsidR="009D5383" w:rsidRPr="5C771753">
        <w:rPr>
          <w:i/>
          <w:iCs/>
        </w:rPr>
        <w:t>Same Energy</w:t>
      </w:r>
      <w:r w:rsidR="009D5383">
        <w:t xml:space="preserve"> </w:t>
      </w:r>
      <w:r w:rsidR="003205B7">
        <w:t xml:space="preserve">[Atlantic Records] </w:t>
      </w:r>
      <w:r w:rsidR="009D5383">
        <w:t>and</w:t>
      </w:r>
      <w:r w:rsidR="003205B7">
        <w:t xml:space="preserve"> much</w:t>
      </w:r>
      <w:r w:rsidR="009D5383">
        <w:t xml:space="preserve"> more</w:t>
      </w:r>
      <w:r w:rsidR="007B09F8">
        <w:t xml:space="preserve"> music</w:t>
      </w:r>
      <w:r w:rsidR="009D5383">
        <w:t xml:space="preserve"> to come.</w:t>
      </w:r>
    </w:p>
    <w:p w14:paraId="63D53A4C" w14:textId="16C7703F" w:rsidR="007B09F8" w:rsidRDefault="007B09F8" w:rsidP="00202388">
      <w:r>
        <w:t>“</w:t>
      </w:r>
      <w:r w:rsidR="00AD2ABF">
        <w:t>On this project, e</w:t>
      </w:r>
      <w:r>
        <w:t xml:space="preserve">verything is the same </w:t>
      </w:r>
      <w:r w:rsidR="00AD2ABF">
        <w:t>for me</w:t>
      </w:r>
      <w:r>
        <w:t>,” he explains. “It’s the same people around me, the same studio, the same producers, the same feeling, the same hunger, and the same energy.</w:t>
      </w:r>
      <w:r w:rsidR="000C1C7F">
        <w:t xml:space="preserve"> The wordplay is as important as ever.</w:t>
      </w:r>
      <w:r>
        <w:t xml:space="preserve"> Nothing has changed.</w:t>
      </w:r>
      <w:r w:rsidR="000C1C7F">
        <w:t>”</w:t>
      </w:r>
    </w:p>
    <w:p w14:paraId="5BEAB0B8" w14:textId="77777777" w:rsidR="009D60B6" w:rsidRDefault="000C1C7F" w:rsidP="00202388">
      <w:pPr>
        <w:rPr>
          <w:i/>
          <w:iCs/>
        </w:rPr>
      </w:pPr>
      <w:r>
        <w:t>He still takes hip-hop just as seriously as he did during his childhood. Growing up Rastafarian in East New York, he embraced a healthy sense of discipline through fasting and prayer. After his father’s deportation to Trinidad, he shuffled between his mom’s care and his grandmother</w:t>
      </w:r>
      <w:r w:rsidR="00AD2ABF">
        <w:t xml:space="preserve">, </w:t>
      </w:r>
      <w:r>
        <w:rPr>
          <w:i/>
          <w:iCs/>
        </w:rPr>
        <w:t>“finding trouble”</w:t>
      </w:r>
      <w:r>
        <w:t xml:space="preserve"> and staring down the inherent struggles of the tough neighborhood around him. At the same time, he </w:t>
      </w:r>
      <w:r w:rsidR="00AD2ABF">
        <w:t xml:space="preserve">took </w:t>
      </w:r>
      <w:r>
        <w:t xml:space="preserve">refuge in rap. He watched battle raps in person and on YouTube </w:t>
      </w:r>
      <w:r w:rsidR="009D60B6">
        <w:t xml:space="preserve">in addition to </w:t>
      </w:r>
      <w:r>
        <w:t>listening to everyone from Lil Wayne to Chief Keef and Kodak Black.</w:t>
      </w:r>
      <w:r w:rsidR="00F955EA">
        <w:t xml:space="preserve"> </w:t>
      </w:r>
      <w:r w:rsidR="00032576" w:rsidRPr="00032576">
        <w:rPr>
          <w:i/>
          <w:iCs/>
        </w:rPr>
        <w:t xml:space="preserve">(He even </w:t>
      </w:r>
      <w:r w:rsidR="00032576">
        <w:rPr>
          <w:i/>
          <w:iCs/>
        </w:rPr>
        <w:t>chose</w:t>
      </w:r>
      <w:r w:rsidR="00032576" w:rsidRPr="00032576">
        <w:rPr>
          <w:i/>
          <w:iCs/>
        </w:rPr>
        <w:t xml:space="preserve"> “Banks” </w:t>
      </w:r>
      <w:r w:rsidR="00032576">
        <w:rPr>
          <w:i/>
          <w:iCs/>
        </w:rPr>
        <w:t xml:space="preserve">as a surname </w:t>
      </w:r>
      <w:r w:rsidR="00032576" w:rsidRPr="00032576">
        <w:rPr>
          <w:i/>
          <w:iCs/>
        </w:rPr>
        <w:t>in homage to iconic battle rapper Lloyd Banks).</w:t>
      </w:r>
      <w:r w:rsidR="00B3541C">
        <w:rPr>
          <w:i/>
          <w:iCs/>
        </w:rPr>
        <w:t xml:space="preserve"> </w:t>
      </w:r>
    </w:p>
    <w:p w14:paraId="282DA420" w14:textId="21AE9B7B" w:rsidR="00F759FC" w:rsidRPr="009D60B6" w:rsidRDefault="00B3541C" w:rsidP="00202388">
      <w:r>
        <w:t>Inspired by an after</w:t>
      </w:r>
      <w:r w:rsidR="000D69CA">
        <w:t>-</w:t>
      </w:r>
      <w:r>
        <w:t xml:space="preserve">school program in 2018, he started to drop music online. 2019’s “Don’t Start” established him as a critical force, while “Ready </w:t>
      </w:r>
      <w:proofErr w:type="gramStart"/>
      <w:r>
        <w:t>Or</w:t>
      </w:r>
      <w:proofErr w:type="gramEnd"/>
      <w:r>
        <w:t xml:space="preserve"> Not” and “30” led to a deal with Atlantic Records. </w:t>
      </w:r>
      <w:r w:rsidR="0091433D">
        <w:t xml:space="preserve">His 2020 debut mixtape </w:t>
      </w:r>
      <w:r w:rsidR="0091433D">
        <w:rPr>
          <w:i/>
          <w:iCs/>
        </w:rPr>
        <w:t>GMTO, Vol. 1</w:t>
      </w:r>
      <w:r w:rsidR="0091433D">
        <w:t xml:space="preserve"> crashed the </w:t>
      </w:r>
      <w:r w:rsidR="0091433D">
        <w:rPr>
          <w:i/>
          <w:iCs/>
        </w:rPr>
        <w:t>Billboard</w:t>
      </w:r>
      <w:r w:rsidR="0091433D">
        <w:t xml:space="preserve"> </w:t>
      </w:r>
      <w:proofErr w:type="spellStart"/>
      <w:r w:rsidR="0091433D">
        <w:t>Heatseeker</w:t>
      </w:r>
      <w:proofErr w:type="spellEnd"/>
      <w:r w:rsidR="0091433D">
        <w:t xml:space="preserve"> Albums Chart, and he </w:t>
      </w:r>
      <w:r w:rsidR="000D69CA">
        <w:t>vaulted on to</w:t>
      </w:r>
      <w:r w:rsidR="0091433D">
        <w:t xml:space="preserve"> </w:t>
      </w:r>
      <w:r w:rsidR="0091433D">
        <w:rPr>
          <w:i/>
          <w:iCs/>
        </w:rPr>
        <w:t>Rolling Stone</w:t>
      </w:r>
      <w:r w:rsidR="0091433D">
        <w:t xml:space="preserve">’s </w:t>
      </w:r>
      <w:r w:rsidR="0091433D" w:rsidRPr="0091433D">
        <w:rPr>
          <w:i/>
          <w:iCs/>
        </w:rPr>
        <w:t>“Breakthrough 25</w:t>
      </w:r>
      <w:r w:rsidR="0091433D">
        <w:t>.</w:t>
      </w:r>
      <w:r w:rsidR="0091433D" w:rsidRPr="0091433D">
        <w:rPr>
          <w:i/>
          <w:iCs/>
        </w:rPr>
        <w:t>”</w:t>
      </w:r>
      <w:r w:rsidR="0091433D">
        <w:t xml:space="preserve"> Tastemaker praise followed</w:t>
      </w:r>
      <w:r w:rsidR="009D60B6">
        <w:t>, and</w:t>
      </w:r>
      <w:r w:rsidR="000D69CA">
        <w:t xml:space="preserve"> </w:t>
      </w:r>
      <w:r w:rsidR="00277621">
        <w:rPr>
          <w:i/>
          <w:iCs/>
        </w:rPr>
        <w:t xml:space="preserve">Pitchfork </w:t>
      </w:r>
      <w:r w:rsidR="00277621">
        <w:t xml:space="preserve">went </w:t>
      </w:r>
      <w:r w:rsidR="008F467C">
        <w:t>so</w:t>
      </w:r>
      <w:r w:rsidR="00277621">
        <w:t xml:space="preserve"> far as to claim, </w:t>
      </w:r>
      <w:r w:rsidR="00277621">
        <w:rPr>
          <w:i/>
          <w:iCs/>
        </w:rPr>
        <w:t>“Bizzy Banks is at the forefront of Brooklyn Drill’s Next Wave</w:t>
      </w:r>
      <w:r w:rsidR="00277621">
        <w:t>.</w:t>
      </w:r>
      <w:r w:rsidR="00277621">
        <w:rPr>
          <w:i/>
          <w:iCs/>
        </w:rPr>
        <w:t>”</w:t>
      </w:r>
      <w:r w:rsidR="00DF3623">
        <w:rPr>
          <w:i/>
          <w:iCs/>
        </w:rPr>
        <w:t xml:space="preserve"> </w:t>
      </w:r>
    </w:p>
    <w:p w14:paraId="47AD44FA" w14:textId="4539F48E" w:rsidR="000C1C7F" w:rsidRDefault="00DF3623" w:rsidP="00202388">
      <w:r>
        <w:t>Along the way, he absorbed a handful of life-changing lessons from Pop Smoke</w:t>
      </w:r>
      <w:r w:rsidR="001E1F26">
        <w:t xml:space="preserve"> prior to his untimely passing.</w:t>
      </w:r>
    </w:p>
    <w:p w14:paraId="1F8F2DB5" w14:textId="656126DA" w:rsidR="00DF3623" w:rsidRPr="00E676DA" w:rsidRDefault="00DF3623" w:rsidP="00202388">
      <w:r>
        <w:t>“I learned a lot from him through the past couple of months that I was cool with him before he died,” he recalls. “He showed me how to move with music and be really exclusive.</w:t>
      </w:r>
      <w:r w:rsidR="00A93001">
        <w:t xml:space="preserve"> I took all of that to heart.”</w:t>
      </w:r>
    </w:p>
    <w:p w14:paraId="3E9D6B4A" w14:textId="0E99D533" w:rsidR="009C674E" w:rsidRDefault="009C674E" w:rsidP="5C771753">
      <w:pPr>
        <w:rPr>
          <w:i/>
          <w:iCs/>
        </w:rPr>
      </w:pPr>
      <w:r>
        <w:t xml:space="preserve">Simultaneously, </w:t>
      </w:r>
      <w:r w:rsidR="004D09BF">
        <w:t>Bizzy</w:t>
      </w:r>
      <w:r>
        <w:t xml:space="preserve"> set the stage for </w:t>
      </w:r>
      <w:r w:rsidRPr="5C771753">
        <w:rPr>
          <w:i/>
          <w:iCs/>
        </w:rPr>
        <w:t>Same Energy</w:t>
      </w:r>
      <w:r>
        <w:t xml:space="preserve"> with “Bandemic.”</w:t>
      </w:r>
      <w:r w:rsidR="00612822">
        <w:t xml:space="preserve"> Right out of the gate, it raked in </w:t>
      </w:r>
      <w:r w:rsidR="74ED6213">
        <w:t>8</w:t>
      </w:r>
      <w:r w:rsidR="00612822">
        <w:t xml:space="preserve">.1 million </w:t>
      </w:r>
      <w:r w:rsidR="0BE41151">
        <w:t>global</w:t>
      </w:r>
      <w:r w:rsidR="00612822">
        <w:t xml:space="preserve"> streams and illustrated his growth. </w:t>
      </w:r>
      <w:r w:rsidR="00612822" w:rsidRPr="5C771753">
        <w:rPr>
          <w:i/>
          <w:iCs/>
        </w:rPr>
        <w:t>“I felt like the tone was different from everything else</w:t>
      </w:r>
      <w:r w:rsidR="00612822">
        <w:t>,</w:t>
      </w:r>
      <w:r w:rsidR="00612822" w:rsidRPr="5C771753">
        <w:rPr>
          <w:i/>
          <w:iCs/>
        </w:rPr>
        <w:t>”</w:t>
      </w:r>
      <w:r w:rsidR="00612822">
        <w:t xml:space="preserve"> he observes. </w:t>
      </w:r>
      <w:r w:rsidR="00612822" w:rsidRPr="5C771753">
        <w:rPr>
          <w:i/>
          <w:iCs/>
        </w:rPr>
        <w:t xml:space="preserve">“I’d gotten more comfortable with the beats and myself. I popped my </w:t>
      </w:r>
      <w:proofErr w:type="gramStart"/>
      <w:r w:rsidR="00612822" w:rsidRPr="5C771753">
        <w:rPr>
          <w:i/>
          <w:iCs/>
        </w:rPr>
        <w:t>shit</w:t>
      </w:r>
      <w:proofErr w:type="gramEnd"/>
      <w:r w:rsidR="00612822" w:rsidRPr="5C771753">
        <w:rPr>
          <w:i/>
          <w:iCs/>
        </w:rPr>
        <w:t xml:space="preserve"> way more</w:t>
      </w:r>
      <w:r w:rsidR="00612822">
        <w:t>.</w:t>
      </w:r>
      <w:r w:rsidR="00612822" w:rsidRPr="5C771753">
        <w:rPr>
          <w:i/>
          <w:iCs/>
        </w:rPr>
        <w:t>”</w:t>
      </w:r>
    </w:p>
    <w:p w14:paraId="59268043" w14:textId="052C41BE" w:rsidR="00DF3623" w:rsidRDefault="003E789D" w:rsidP="00202388">
      <w:r>
        <w:t xml:space="preserve">That holds true across </w:t>
      </w:r>
      <w:r>
        <w:rPr>
          <w:i/>
          <w:iCs/>
        </w:rPr>
        <w:t>Same Energy</w:t>
      </w:r>
      <w:r>
        <w:t>. The single “Adore You” [feat. PnB Rock] teeters between a guitar-laden beat and bouncy hook with undeniable charisma.</w:t>
      </w:r>
      <w:r w:rsidR="00FC72E0">
        <w:t xml:space="preserve"> Elsewhere, “City Hot” and “City Hot Pt. 2” [feat. </w:t>
      </w:r>
      <w:proofErr w:type="spellStart"/>
      <w:r w:rsidR="00FC72E0">
        <w:t>Leeky</w:t>
      </w:r>
      <w:proofErr w:type="spellEnd"/>
      <w:r w:rsidR="00FC72E0">
        <w:t xml:space="preserve"> Bando]</w:t>
      </w:r>
      <w:r w:rsidR="000B7FC6">
        <w:t xml:space="preserve"> embody his lyrical dominance. Over the maddening murmur of drilled-down production, he lays into each verse with a bustling restlessness evocative of Brooklyn’s streets.</w:t>
      </w:r>
    </w:p>
    <w:p w14:paraId="0DE2BE0A" w14:textId="44166337" w:rsidR="000B7FC6" w:rsidRDefault="000B7FC6" w:rsidP="00202388">
      <w:r>
        <w:t xml:space="preserve">“I was excited from </w:t>
      </w:r>
      <w:r>
        <w:rPr>
          <w:i/>
          <w:iCs/>
        </w:rPr>
        <w:t>GMTO, Vol. 1</w:t>
      </w:r>
      <w:r>
        <w:t xml:space="preserve">,” he says. “I was seeing who I actually was and feeling the </w:t>
      </w:r>
      <w:r w:rsidR="00AB7F3A">
        <w:t xml:space="preserve">reaction </w:t>
      </w:r>
      <w:r>
        <w:t xml:space="preserve">from the fans. I was in </w:t>
      </w:r>
      <w:r w:rsidR="00853ED0">
        <w:t xml:space="preserve">my </w:t>
      </w:r>
      <w:r>
        <w:t>mode</w:t>
      </w:r>
      <w:r w:rsidR="00853ED0">
        <w:t xml:space="preserve"> in the moment</w:t>
      </w:r>
      <w:r>
        <w:t>. That gave me confidence. I wasn’t slacking.”</w:t>
      </w:r>
    </w:p>
    <w:p w14:paraId="14C31C2F" w14:textId="513379F7" w:rsidR="00AB7F3A" w:rsidRDefault="00AB7F3A" w:rsidP="00202388">
      <w:pPr>
        <w:rPr>
          <w:i/>
          <w:iCs/>
        </w:rPr>
      </w:pPr>
      <w:r>
        <w:t xml:space="preserve">Melodic production underscores introspective rhymes on </w:t>
      </w:r>
      <w:r w:rsidR="00404496">
        <w:rPr>
          <w:i/>
          <w:iCs/>
        </w:rPr>
        <w:t>Same Energy</w:t>
      </w:r>
      <w:r w:rsidR="00404496">
        <w:t>’s</w:t>
      </w:r>
      <w:r>
        <w:t xml:space="preserve"> finale “Just A Letter.”</w:t>
      </w:r>
      <w:r w:rsidR="00BB707B">
        <w:t xml:space="preserve"> </w:t>
      </w:r>
      <w:r w:rsidR="001B65FF">
        <w:t xml:space="preserve">Getting personal, he confesses, </w:t>
      </w:r>
      <w:r w:rsidR="001B65FF">
        <w:rPr>
          <w:i/>
          <w:iCs/>
        </w:rPr>
        <w:t>“It feel</w:t>
      </w:r>
      <w:r w:rsidR="00D33458">
        <w:rPr>
          <w:i/>
          <w:iCs/>
        </w:rPr>
        <w:t>s</w:t>
      </w:r>
      <w:r w:rsidR="001B65FF">
        <w:rPr>
          <w:i/>
          <w:iCs/>
        </w:rPr>
        <w:t xml:space="preserve"> good when we win, because of all the trauma from the loss</w:t>
      </w:r>
      <w:r w:rsidR="001B65FF">
        <w:t>.</w:t>
      </w:r>
      <w:r w:rsidR="001B65FF">
        <w:rPr>
          <w:i/>
          <w:iCs/>
        </w:rPr>
        <w:t>”</w:t>
      </w:r>
    </w:p>
    <w:p w14:paraId="798FE685" w14:textId="29331634" w:rsidR="00D33458" w:rsidRDefault="0065195F" w:rsidP="00202388">
      <w:r>
        <w:lastRenderedPageBreak/>
        <w:t>In the end,</w:t>
      </w:r>
      <w:r w:rsidR="00686D16">
        <w:t xml:space="preserve"> Bizzy Banks stands out as the hungriest rapper not only out of New York, but in the game</w:t>
      </w:r>
      <w:r w:rsidR="004B69B3">
        <w:t xml:space="preserve"> at large.</w:t>
      </w:r>
    </w:p>
    <w:p w14:paraId="2DB83535" w14:textId="722D7839" w:rsidR="00686D16" w:rsidRPr="0065195F" w:rsidRDefault="00686D16" w:rsidP="00202388">
      <w:r>
        <w:t>“I feel like I’m still underrated,” he leaves off. “I just want people to see the differe</w:t>
      </w:r>
      <w:r w:rsidR="00632135">
        <w:t>nce</w:t>
      </w:r>
      <w:r>
        <w:t xml:space="preserve"> between me and everybody else out there.”</w:t>
      </w:r>
    </w:p>
    <w:p w14:paraId="7A4B3D14" w14:textId="6680099A" w:rsidR="3023FC97" w:rsidRDefault="00954809">
      <w:r>
        <w:rPr>
          <w:rFonts w:eastAsia="Times New Roman" w:cstheme="minorHAnsi"/>
        </w:rPr>
        <w:t xml:space="preserve">Since the start of 2022, Bizzy has released three singles to add to his burgeoning catalog, “Don’t Know How </w:t>
      </w:r>
      <w:proofErr w:type="gramStart"/>
      <w:r>
        <w:rPr>
          <w:rFonts w:eastAsia="Times New Roman" w:cstheme="minorHAnsi"/>
        </w:rPr>
        <w:t>To</w:t>
      </w:r>
      <w:proofErr w:type="gramEnd"/>
      <w:r>
        <w:rPr>
          <w:rFonts w:eastAsia="Times New Roman" w:cstheme="minorHAnsi"/>
        </w:rPr>
        <w:t xml:space="preserve"> Act,” “I Can’t,” and “No Passes.” Bizzy was also brought out on J.I.’s “Young and Restless” Tour in September 2022.</w:t>
      </w:r>
    </w:p>
    <w:sectPr w:rsidR="3023FC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diMzNzUzNTCzMDYyUdpeDU4uLM/DyQAsNaAJCcexosAAAA"/>
  </w:docVars>
  <w:rsids>
    <w:rsidRoot w:val="00202388"/>
    <w:rsid w:val="00032576"/>
    <w:rsid w:val="000B7FC6"/>
    <w:rsid w:val="000C1C7F"/>
    <w:rsid w:val="000D69CA"/>
    <w:rsid w:val="001B65FF"/>
    <w:rsid w:val="001E1F26"/>
    <w:rsid w:val="00202388"/>
    <w:rsid w:val="00277621"/>
    <w:rsid w:val="003205B7"/>
    <w:rsid w:val="003541A5"/>
    <w:rsid w:val="003C3D43"/>
    <w:rsid w:val="003E789D"/>
    <w:rsid w:val="003F6581"/>
    <w:rsid w:val="00404496"/>
    <w:rsid w:val="004B69B3"/>
    <w:rsid w:val="004D09BF"/>
    <w:rsid w:val="00612822"/>
    <w:rsid w:val="00632135"/>
    <w:rsid w:val="0065195F"/>
    <w:rsid w:val="006529F9"/>
    <w:rsid w:val="00686D16"/>
    <w:rsid w:val="006B4900"/>
    <w:rsid w:val="00736E0E"/>
    <w:rsid w:val="007B09F8"/>
    <w:rsid w:val="007C53A9"/>
    <w:rsid w:val="0081255B"/>
    <w:rsid w:val="00835D4E"/>
    <w:rsid w:val="00853ED0"/>
    <w:rsid w:val="008F467C"/>
    <w:rsid w:val="0091433D"/>
    <w:rsid w:val="00954809"/>
    <w:rsid w:val="009C674E"/>
    <w:rsid w:val="009D5383"/>
    <w:rsid w:val="009D60B6"/>
    <w:rsid w:val="00A93001"/>
    <w:rsid w:val="00AB7F3A"/>
    <w:rsid w:val="00AD2ABF"/>
    <w:rsid w:val="00B3541C"/>
    <w:rsid w:val="00BB707B"/>
    <w:rsid w:val="00C75B79"/>
    <w:rsid w:val="00D33458"/>
    <w:rsid w:val="00D721D7"/>
    <w:rsid w:val="00DF3623"/>
    <w:rsid w:val="00E019D5"/>
    <w:rsid w:val="00E674EB"/>
    <w:rsid w:val="00E676DA"/>
    <w:rsid w:val="00E82C60"/>
    <w:rsid w:val="00F65AA4"/>
    <w:rsid w:val="00F759FC"/>
    <w:rsid w:val="00F955EA"/>
    <w:rsid w:val="00FC72E0"/>
    <w:rsid w:val="00FE3EE2"/>
    <w:rsid w:val="0BD2866F"/>
    <w:rsid w:val="0BE41151"/>
    <w:rsid w:val="3023FC97"/>
    <w:rsid w:val="327960A9"/>
    <w:rsid w:val="5C771753"/>
    <w:rsid w:val="6EA1BE85"/>
    <w:rsid w:val="70F41488"/>
    <w:rsid w:val="722D7839"/>
    <w:rsid w:val="74ED6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3CA88"/>
  <w15:chartTrackingRefBased/>
  <w15:docId w15:val="{EC9A433A-948E-4AE6-B1F3-3063D58FC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D69C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ide">
    <w:name w:val="hide"/>
    <w:basedOn w:val="Normal"/>
    <w:rsid w:val="00B3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9C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8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472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980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  <lcf76f155ced4ddcb4097134ff3c332f xmlns="37d2d5e8-d86f-4204-ae9c-168dd34045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C46595-31B7-4C05-AF8B-33876B9842F2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229564fb-af3c-4f6c-872f-adfeadbc42f8"/>
    <ds:schemaRef ds:uri="37d2d5e8-d86f-4204-ae9c-168dd3404589"/>
  </ds:schemaRefs>
</ds:datastoreItem>
</file>

<file path=customXml/itemProps2.xml><?xml version="1.0" encoding="utf-8"?>
<ds:datastoreItem xmlns:ds="http://schemas.openxmlformats.org/officeDocument/2006/customXml" ds:itemID="{53D6E200-7C33-4FA6-80B9-295B692FC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01C271-6403-4EDE-9C85-4DCDD3FBC8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4</Words>
  <Characters>3390</Characters>
  <Application>Microsoft Office Word</Application>
  <DocSecurity>0</DocSecurity>
  <Lines>28</Lines>
  <Paragraphs>7</Paragraphs>
  <ScaleCrop>false</ScaleCrop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lorino</dc:creator>
  <cp:keywords/>
  <dc:description/>
  <cp:lastModifiedBy>DeShields, Chevon</cp:lastModifiedBy>
  <cp:revision>7</cp:revision>
  <dcterms:created xsi:type="dcterms:W3CDTF">2021-06-17T23:19:00Z</dcterms:created>
  <dcterms:modified xsi:type="dcterms:W3CDTF">2023-01-0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WMG_DW_Artist">
    <vt:lpwstr/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MediaServiceImageTags">
    <vt:lpwstr/>
  </property>
</Properties>
</file>